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24F82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45115C7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5BD4E2E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A6D2136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7A0010A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054B02D" w14:textId="77777777" w:rsidR="00FE2C4B" w:rsidRDefault="009B758F" w:rsidP="00594874">
      <w:pPr>
        <w:pStyle w:val="Title"/>
      </w:pPr>
      <w:r>
        <w:t>1.02 Organizational Levels</w:t>
      </w:r>
    </w:p>
    <w:p w14:paraId="2BF79C7E" w14:textId="77777777" w:rsidR="005B45FD" w:rsidRPr="00BB60CD" w:rsidRDefault="005B45FD" w:rsidP="005B45FD">
      <w:pPr>
        <w:pStyle w:val="Heading1"/>
      </w:pPr>
      <w:r>
        <w:t xml:space="preserve">Levels of Organization </w:t>
      </w:r>
    </w:p>
    <w:p w14:paraId="553B6810" w14:textId="77777777" w:rsidR="005B45FD" w:rsidRDefault="00F5490E" w:rsidP="005B45FD">
      <w:pPr>
        <w:rPr>
          <w:rStyle w:val="Strong"/>
        </w:rPr>
      </w:pPr>
      <w:r>
        <w:rPr>
          <w:rStyle w:val="Strong"/>
        </w:rPr>
        <w:t xml:space="preserve">1. Name and order these organizational levels of the body from simple (1) to complex (5). </w:t>
      </w:r>
      <w:r w:rsidR="005B45FD">
        <w:rPr>
          <w:noProof/>
        </w:rPr>
        <w:drawing>
          <wp:inline distT="0" distB="0" distL="0" distR="0" wp14:anchorId="06AA225A" wp14:editId="47F4847A">
            <wp:extent cx="893774" cy="1340662"/>
            <wp:effectExtent l="0" t="0" r="1905" b="0"/>
            <wp:docPr id="2050" name="Picture 2" descr="File:Shaun Carney rush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File:Shaun Carney rushin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591" cy="13553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45FD">
        <w:rPr>
          <w:noProof/>
        </w:rPr>
        <w:drawing>
          <wp:inline distT="0" distB="0" distL="0" distR="0" wp14:anchorId="0A8B157D" wp14:editId="14C415BC">
            <wp:extent cx="1332115" cy="969402"/>
            <wp:effectExtent l="0" t="0" r="1905" b="2540"/>
            <wp:docPr id="13314" name="Picture 2" descr="https://upload.wikimedia.org/wikipedia/commons/thumb/a/a9/Complete_neuron_cell_diagram_en.svg/819px-Complete_neuron_cell_diagram_e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" name="Picture 2" descr="https://upload.wikimedia.org/wikipedia/commons/thumb/a/a9/Complete_neuron_cell_diagram_en.svg/819px-Complete_neuron_cell_diagram_en.sv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717" cy="997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45FD">
        <w:rPr>
          <w:noProof/>
        </w:rPr>
        <w:drawing>
          <wp:inline distT="0" distB="0" distL="0" distR="0" wp14:anchorId="41827F0D" wp14:editId="4650E093">
            <wp:extent cx="1134658" cy="1436914"/>
            <wp:effectExtent l="0" t="0" r="8890" b="0"/>
            <wp:docPr id="1026" name="Picture 2" descr="File:2401 Components of the Digestive Syst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File:2401 Components of the Digestive System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832" cy="1468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45FD">
        <w:rPr>
          <w:noProof/>
        </w:rPr>
        <w:drawing>
          <wp:inline distT="0" distB="0" distL="0" distR="0" wp14:anchorId="27C452DA" wp14:editId="31AB3ACE">
            <wp:extent cx="735645" cy="952511"/>
            <wp:effectExtent l="0" t="0" r="7620" b="0"/>
            <wp:docPr id="15362" name="Picture 2" descr="Humhr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" name="Picture 2" descr="Humhrt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631" cy="974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45FD">
        <w:rPr>
          <w:noProof/>
        </w:rPr>
        <w:drawing>
          <wp:inline distT="0" distB="0" distL="0" distR="0" wp14:anchorId="10FBC0DD" wp14:editId="25229177">
            <wp:extent cx="1366444" cy="1093155"/>
            <wp:effectExtent l="0" t="0" r="5715" b="0"/>
            <wp:docPr id="14338" name="Picture 2" descr="https://upload.wikimedia.org/wikipedia/commons/1/1d/Four_types_of_tiss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2" descr="https://upload.wikimedia.org/wikipedia/commons/1/1d/Four_types_of_tissu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118" cy="1109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1402EE" w14:textId="77777777" w:rsidR="005B45FD" w:rsidRDefault="005B45FD" w:rsidP="005B45FD">
      <w:pPr>
        <w:rPr>
          <w:rStyle w:val="Strong"/>
        </w:rPr>
      </w:pPr>
      <w:r>
        <w:rPr>
          <w:rStyle w:val="Strong"/>
        </w:rPr>
        <w:t xml:space="preserve">          A</w:t>
      </w:r>
      <w:r>
        <w:rPr>
          <w:rStyle w:val="Strong"/>
        </w:rPr>
        <w:tab/>
      </w:r>
      <w:r>
        <w:rPr>
          <w:rStyle w:val="Strong"/>
        </w:rPr>
        <w:tab/>
        <w:t>B</w:t>
      </w:r>
      <w:r>
        <w:rPr>
          <w:rStyle w:val="Strong"/>
        </w:rPr>
        <w:tab/>
      </w:r>
      <w:r>
        <w:rPr>
          <w:rStyle w:val="Strong"/>
        </w:rPr>
        <w:tab/>
        <w:t xml:space="preserve">       C</w:t>
      </w:r>
      <w:r>
        <w:rPr>
          <w:rStyle w:val="Strong"/>
        </w:rPr>
        <w:tab/>
      </w:r>
      <w:r>
        <w:rPr>
          <w:rStyle w:val="Strong"/>
        </w:rPr>
        <w:tab/>
      </w:r>
      <w:r>
        <w:rPr>
          <w:rStyle w:val="Strong"/>
        </w:rPr>
        <w:tab/>
        <w:t xml:space="preserve">   D</w:t>
      </w:r>
      <w:r>
        <w:rPr>
          <w:rStyle w:val="Strong"/>
        </w:rPr>
        <w:tab/>
      </w:r>
      <w:r>
        <w:rPr>
          <w:rStyle w:val="Strong"/>
        </w:rPr>
        <w:tab/>
        <w:t xml:space="preserve">   E</w:t>
      </w:r>
    </w:p>
    <w:p w14:paraId="11C14B7E" w14:textId="77777777" w:rsidR="005B45FD" w:rsidRDefault="005B45FD" w:rsidP="005B45F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3"/>
        <w:gridCol w:w="5402"/>
        <w:gridCol w:w="2531"/>
      </w:tblGrid>
      <w:tr w:rsidR="005B45FD" w14:paraId="15DD3782" w14:textId="77777777" w:rsidTr="008B201D">
        <w:tc>
          <w:tcPr>
            <w:tcW w:w="895" w:type="dxa"/>
          </w:tcPr>
          <w:p w14:paraId="3F79CAE2" w14:textId="77777777" w:rsidR="005B45FD" w:rsidRDefault="001B30BA" w:rsidP="008B201D">
            <w:r>
              <w:t>Organizational Level</w:t>
            </w:r>
          </w:p>
        </w:tc>
        <w:tc>
          <w:tcPr>
            <w:tcW w:w="5760" w:type="dxa"/>
          </w:tcPr>
          <w:p w14:paraId="3E691D17" w14:textId="77777777" w:rsidR="005B45FD" w:rsidRDefault="005B45FD" w:rsidP="008B201D">
            <w:r>
              <w:t>Organizational Level Name</w:t>
            </w:r>
          </w:p>
        </w:tc>
        <w:tc>
          <w:tcPr>
            <w:tcW w:w="2695" w:type="dxa"/>
          </w:tcPr>
          <w:p w14:paraId="618DBECA" w14:textId="77777777" w:rsidR="005B45FD" w:rsidRDefault="001B30BA" w:rsidP="008B201D">
            <w:r>
              <w:t>Image Letter</w:t>
            </w:r>
          </w:p>
        </w:tc>
      </w:tr>
      <w:tr w:rsidR="005B45FD" w14:paraId="60C6E744" w14:textId="77777777" w:rsidTr="008B201D">
        <w:tc>
          <w:tcPr>
            <w:tcW w:w="895" w:type="dxa"/>
          </w:tcPr>
          <w:p w14:paraId="62A72DD2" w14:textId="77777777" w:rsidR="005B45FD" w:rsidRDefault="001B30BA" w:rsidP="008B201D">
            <w:r>
              <w:t>1.</w:t>
            </w:r>
          </w:p>
        </w:tc>
        <w:tc>
          <w:tcPr>
            <w:tcW w:w="5760" w:type="dxa"/>
          </w:tcPr>
          <w:p w14:paraId="4295C8F3" w14:textId="76A9FDF1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695" w:type="dxa"/>
          </w:tcPr>
          <w:p w14:paraId="074AEF31" w14:textId="4B6302F8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B45FD" w14:paraId="55E34BF1" w14:textId="77777777" w:rsidTr="008B201D">
        <w:tc>
          <w:tcPr>
            <w:tcW w:w="895" w:type="dxa"/>
          </w:tcPr>
          <w:p w14:paraId="49A30BF2" w14:textId="77777777" w:rsidR="005B45FD" w:rsidRDefault="001B30BA" w:rsidP="008B201D">
            <w:r>
              <w:t>2.</w:t>
            </w:r>
          </w:p>
        </w:tc>
        <w:tc>
          <w:tcPr>
            <w:tcW w:w="5760" w:type="dxa"/>
          </w:tcPr>
          <w:p w14:paraId="0F0E2081" w14:textId="727FF6A4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695" w:type="dxa"/>
          </w:tcPr>
          <w:p w14:paraId="2C01A352" w14:textId="3075D0D1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B45FD" w14:paraId="61E32ED0" w14:textId="77777777" w:rsidTr="008B201D">
        <w:tc>
          <w:tcPr>
            <w:tcW w:w="895" w:type="dxa"/>
          </w:tcPr>
          <w:p w14:paraId="0BE53D83" w14:textId="77777777" w:rsidR="005B45FD" w:rsidRDefault="001B30BA" w:rsidP="008B201D">
            <w:r>
              <w:t xml:space="preserve">3. </w:t>
            </w:r>
          </w:p>
        </w:tc>
        <w:tc>
          <w:tcPr>
            <w:tcW w:w="5760" w:type="dxa"/>
          </w:tcPr>
          <w:p w14:paraId="74757FB6" w14:textId="3225E797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695" w:type="dxa"/>
          </w:tcPr>
          <w:p w14:paraId="5AB16100" w14:textId="32D8AAE8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B45FD" w14:paraId="2057AB4E" w14:textId="77777777" w:rsidTr="008B201D">
        <w:tc>
          <w:tcPr>
            <w:tcW w:w="895" w:type="dxa"/>
          </w:tcPr>
          <w:p w14:paraId="6387DE64" w14:textId="77777777" w:rsidR="005B45FD" w:rsidRDefault="001B30BA" w:rsidP="008B201D">
            <w:r>
              <w:t>4.</w:t>
            </w:r>
          </w:p>
        </w:tc>
        <w:tc>
          <w:tcPr>
            <w:tcW w:w="5760" w:type="dxa"/>
          </w:tcPr>
          <w:p w14:paraId="6E6B93B1" w14:textId="733268FD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695" w:type="dxa"/>
          </w:tcPr>
          <w:p w14:paraId="300DE6B0" w14:textId="3D215CF9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5B45FD" w14:paraId="06FFC8F3" w14:textId="77777777" w:rsidTr="008B201D">
        <w:tc>
          <w:tcPr>
            <w:tcW w:w="895" w:type="dxa"/>
          </w:tcPr>
          <w:p w14:paraId="5E53A01B" w14:textId="77777777" w:rsidR="005B45FD" w:rsidRDefault="001B30BA" w:rsidP="008B201D">
            <w:r>
              <w:t xml:space="preserve">5. </w:t>
            </w:r>
          </w:p>
        </w:tc>
        <w:tc>
          <w:tcPr>
            <w:tcW w:w="5760" w:type="dxa"/>
          </w:tcPr>
          <w:p w14:paraId="493224AB" w14:textId="6FF2A9A5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695" w:type="dxa"/>
          </w:tcPr>
          <w:p w14:paraId="23B58D70" w14:textId="43F89C5E" w:rsidR="005B45FD" w:rsidRPr="0012193F" w:rsidRDefault="0012193F" w:rsidP="008B201D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1DCCBBCA" w14:textId="77777777" w:rsidR="005B45FD" w:rsidRDefault="005B45FD" w:rsidP="005B45FD"/>
    <w:p w14:paraId="524CFFFC" w14:textId="77777777" w:rsidR="003A543E" w:rsidRPr="00BB60CD" w:rsidRDefault="003A543E" w:rsidP="003A543E">
      <w:pPr>
        <w:pStyle w:val="Heading1"/>
      </w:pPr>
      <w:r>
        <w:t xml:space="preserve">Tissue Types </w:t>
      </w:r>
    </w:p>
    <w:p w14:paraId="6F054AF3" w14:textId="77777777" w:rsidR="003A543E" w:rsidRDefault="003A543E" w:rsidP="003A543E">
      <w:r>
        <w:rPr>
          <w:rStyle w:val="Strong"/>
        </w:rPr>
        <w:t>2. P</w:t>
      </w:r>
      <w:r w:rsidRPr="001B30BA">
        <w:rPr>
          <w:rStyle w:val="Strong"/>
        </w:rPr>
        <w:t xml:space="preserve">lace </w:t>
      </w:r>
      <w:r>
        <w:rPr>
          <w:rStyle w:val="Strong"/>
        </w:rPr>
        <w:t xml:space="preserve">the correct </w:t>
      </w:r>
      <w:r w:rsidRPr="001B30BA">
        <w:rPr>
          <w:rStyle w:val="Strong"/>
        </w:rPr>
        <w:t xml:space="preserve">tissue type by the appropriate description. </w:t>
      </w:r>
      <w:r>
        <w:rPr>
          <w:rStyle w:val="Strong"/>
        </w:rPr>
        <w:t>Types will b</w:t>
      </w:r>
      <w:r w:rsidRPr="001B30BA">
        <w:rPr>
          <w:rStyle w:val="Strong"/>
        </w:rPr>
        <w:t>e used more than once.</w:t>
      </w:r>
    </w:p>
    <w:tbl>
      <w:tblPr>
        <w:tblStyle w:val="TableGrid"/>
        <w:tblpPr w:leftFromText="180" w:rightFromText="180" w:vertAnchor="text" w:horzAnchor="margin" w:tblpXSpec="center" w:tblpY="194"/>
        <w:tblW w:w="10098" w:type="dxa"/>
        <w:tblLook w:val="04A0" w:firstRow="1" w:lastRow="0" w:firstColumn="1" w:lastColumn="0" w:noHBand="0" w:noVBand="1"/>
      </w:tblPr>
      <w:tblGrid>
        <w:gridCol w:w="1098"/>
        <w:gridCol w:w="3960"/>
        <w:gridCol w:w="5040"/>
      </w:tblGrid>
      <w:tr w:rsidR="003A543E" w14:paraId="7B42BD70" w14:textId="77777777" w:rsidTr="003A543E">
        <w:tc>
          <w:tcPr>
            <w:tcW w:w="1098" w:type="dxa"/>
          </w:tcPr>
          <w:p w14:paraId="39193567" w14:textId="77777777" w:rsidR="003A543E" w:rsidRPr="004C1E27" w:rsidRDefault="003A543E" w:rsidP="003A543E">
            <w:pPr>
              <w:rPr>
                <w:rStyle w:val="Strong"/>
              </w:rPr>
            </w:pPr>
          </w:p>
        </w:tc>
        <w:tc>
          <w:tcPr>
            <w:tcW w:w="3960" w:type="dxa"/>
          </w:tcPr>
          <w:p w14:paraId="17228444" w14:textId="77777777" w:rsidR="003A543E" w:rsidRDefault="003A543E" w:rsidP="003A543E">
            <w:pPr>
              <w:rPr>
                <w:rStyle w:val="Strong"/>
              </w:rPr>
            </w:pPr>
            <w:r>
              <w:rPr>
                <w:rStyle w:val="Strong"/>
              </w:rPr>
              <w:t>Tissue Type</w:t>
            </w:r>
          </w:p>
        </w:tc>
        <w:tc>
          <w:tcPr>
            <w:tcW w:w="5040" w:type="dxa"/>
          </w:tcPr>
          <w:p w14:paraId="2238E1FF" w14:textId="77777777" w:rsidR="003A543E" w:rsidRDefault="003A543E" w:rsidP="003A543E">
            <w:pPr>
              <w:rPr>
                <w:rStyle w:val="Strong"/>
              </w:rPr>
            </w:pPr>
            <w:r>
              <w:rPr>
                <w:rStyle w:val="Strong"/>
              </w:rPr>
              <w:t>Description</w:t>
            </w:r>
          </w:p>
        </w:tc>
      </w:tr>
      <w:tr w:rsidR="003A543E" w14:paraId="74561C7B" w14:textId="77777777" w:rsidTr="003A543E">
        <w:tc>
          <w:tcPr>
            <w:tcW w:w="1098" w:type="dxa"/>
          </w:tcPr>
          <w:p w14:paraId="4A6A6EAB" w14:textId="77777777" w:rsidR="003A543E" w:rsidRPr="001B30BA" w:rsidRDefault="003A543E" w:rsidP="003A543E">
            <w:pPr>
              <w:rPr>
                <w:rFonts w:cs="Times New Roman"/>
                <w:color w:val="ABD194" w:themeColor="accent2"/>
              </w:rPr>
            </w:pPr>
            <w:r w:rsidRPr="001B30BA">
              <w:rPr>
                <w:rFonts w:cs="Times New Roman"/>
              </w:rPr>
              <w:t>1</w:t>
            </w:r>
            <w:r>
              <w:rPr>
                <w:rFonts w:cs="Times New Roman"/>
              </w:rPr>
              <w:t xml:space="preserve">. </w:t>
            </w:r>
          </w:p>
        </w:tc>
        <w:tc>
          <w:tcPr>
            <w:tcW w:w="3960" w:type="dxa"/>
          </w:tcPr>
          <w:p w14:paraId="70246F0F" w14:textId="004A3156" w:rsidR="003A543E" w:rsidRPr="0012193F" w:rsidRDefault="0012193F" w:rsidP="003A543E">
            <w:pPr>
              <w:rPr>
                <w:rStyle w:val="Strong"/>
                <w:b w:val="0"/>
                <w:bCs w:val="0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40C58397" w14:textId="77777777" w:rsidR="003A543E" w:rsidRDefault="003A543E" w:rsidP="003A543E">
            <w:pPr>
              <w:rPr>
                <w:rStyle w:val="Strong"/>
              </w:rPr>
            </w:pPr>
            <w:r w:rsidRPr="00D815D9">
              <w:rPr>
                <w:rStyle w:val="Strong"/>
                <w:b w:val="0"/>
              </w:rPr>
              <w:t>Heart</w:t>
            </w:r>
            <w:r>
              <w:rPr>
                <w:rStyle w:val="Strong"/>
                <w:b w:val="0"/>
              </w:rPr>
              <w:t xml:space="preserve">, </w:t>
            </w:r>
            <w:r w:rsidRPr="00D815D9">
              <w:rPr>
                <w:rStyle w:val="Strong"/>
                <w:b w:val="0"/>
              </w:rPr>
              <w:t>Skeletal Muscles</w:t>
            </w:r>
          </w:p>
        </w:tc>
      </w:tr>
      <w:tr w:rsidR="003A543E" w14:paraId="11FD5816" w14:textId="77777777" w:rsidTr="003A543E">
        <w:tc>
          <w:tcPr>
            <w:tcW w:w="1098" w:type="dxa"/>
          </w:tcPr>
          <w:p w14:paraId="268F98B7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 xml:space="preserve">2. </w:t>
            </w:r>
          </w:p>
        </w:tc>
        <w:tc>
          <w:tcPr>
            <w:tcW w:w="3960" w:type="dxa"/>
          </w:tcPr>
          <w:p w14:paraId="6DE26C09" w14:textId="3953649E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22578105" w14:textId="77777777" w:rsidR="003A543E" w:rsidRPr="00D815D9" w:rsidRDefault="003A543E" w:rsidP="003A543E">
            <w:pPr>
              <w:rPr>
                <w:rStyle w:val="Strong"/>
                <w:b w:val="0"/>
              </w:rPr>
            </w:pPr>
            <w:r w:rsidRPr="00D815D9">
              <w:rPr>
                <w:rStyle w:val="Strong"/>
                <w:b w:val="0"/>
              </w:rPr>
              <w:t>Transmits electrical signals in the form of nerve impulses that communicate between different regions of the body.</w:t>
            </w:r>
          </w:p>
        </w:tc>
      </w:tr>
      <w:tr w:rsidR="003A543E" w14:paraId="23A8874E" w14:textId="77777777" w:rsidTr="003A543E">
        <w:tc>
          <w:tcPr>
            <w:tcW w:w="1098" w:type="dxa"/>
          </w:tcPr>
          <w:p w14:paraId="3F291178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3960" w:type="dxa"/>
          </w:tcPr>
          <w:p w14:paraId="258FFB64" w14:textId="4C6FA01E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1FABFA28" w14:textId="77777777" w:rsidR="003A543E" w:rsidRPr="00D815D9" w:rsidRDefault="003A543E" w:rsidP="003A543E">
            <w:pPr>
              <w:rPr>
                <w:rStyle w:val="Strong"/>
                <w:b w:val="0"/>
              </w:rPr>
            </w:pPr>
            <w:r w:rsidRPr="00D815D9">
              <w:rPr>
                <w:rStyle w:val="Strong"/>
                <w:b w:val="0"/>
              </w:rPr>
              <w:t xml:space="preserve">Sheets of cells that protect and cover exterior surfaces of the body, lines internal cavities and </w:t>
            </w:r>
            <w:r w:rsidRPr="00D815D9">
              <w:rPr>
                <w:rStyle w:val="Strong"/>
                <w:b w:val="0"/>
              </w:rPr>
              <w:lastRenderedPageBreak/>
              <w:t>passageways, and forms certain glands.</w:t>
            </w:r>
          </w:p>
        </w:tc>
      </w:tr>
      <w:tr w:rsidR="003A543E" w14:paraId="5EE9E691" w14:textId="77777777" w:rsidTr="003A543E">
        <w:tc>
          <w:tcPr>
            <w:tcW w:w="1098" w:type="dxa"/>
          </w:tcPr>
          <w:p w14:paraId="135B8CB6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lastRenderedPageBreak/>
              <w:t>4.</w:t>
            </w:r>
          </w:p>
        </w:tc>
        <w:tc>
          <w:tcPr>
            <w:tcW w:w="3960" w:type="dxa"/>
          </w:tcPr>
          <w:p w14:paraId="3A31DFA2" w14:textId="715E6E65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265D2890" w14:textId="77777777" w:rsidR="003A543E" w:rsidRDefault="003A543E" w:rsidP="003A543E">
            <w:pPr>
              <w:rPr>
                <w:rStyle w:val="Strong"/>
              </w:rPr>
            </w:pPr>
            <w:r>
              <w:t>Contracts to provide movement.</w:t>
            </w:r>
          </w:p>
        </w:tc>
      </w:tr>
      <w:tr w:rsidR="003A543E" w14:paraId="5D10F8C9" w14:textId="77777777" w:rsidTr="003A543E">
        <w:tc>
          <w:tcPr>
            <w:tcW w:w="1098" w:type="dxa"/>
          </w:tcPr>
          <w:p w14:paraId="4E3F22BD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>5.</w:t>
            </w:r>
          </w:p>
        </w:tc>
        <w:tc>
          <w:tcPr>
            <w:tcW w:w="3960" w:type="dxa"/>
          </w:tcPr>
          <w:p w14:paraId="6724933C" w14:textId="4EBE0E2E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01315831" w14:textId="77777777" w:rsidR="003A543E" w:rsidRPr="00940C01" w:rsidRDefault="003A543E" w:rsidP="003A543E">
            <w:pPr>
              <w:rPr>
                <w:rStyle w:val="Strong"/>
                <w:b w:val="0"/>
              </w:rPr>
            </w:pPr>
            <w:r w:rsidRPr="00940C01">
              <w:rPr>
                <w:rStyle w:val="Strong"/>
                <w:b w:val="0"/>
              </w:rPr>
              <w:t>Binds the cells and organs of the body together and functions in the protection, support, and integration of all parts of the body.</w:t>
            </w:r>
          </w:p>
        </w:tc>
      </w:tr>
      <w:tr w:rsidR="003A543E" w14:paraId="700ECE17" w14:textId="77777777" w:rsidTr="003A543E">
        <w:tc>
          <w:tcPr>
            <w:tcW w:w="1098" w:type="dxa"/>
          </w:tcPr>
          <w:p w14:paraId="6F251E92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>6.</w:t>
            </w:r>
          </w:p>
        </w:tc>
        <w:tc>
          <w:tcPr>
            <w:tcW w:w="3960" w:type="dxa"/>
          </w:tcPr>
          <w:p w14:paraId="7E12AD63" w14:textId="6C32CD5B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2D92B3F7" w14:textId="77777777" w:rsidR="003A543E" w:rsidRDefault="003A543E" w:rsidP="003A543E">
            <w:pPr>
              <w:rPr>
                <w:rStyle w:val="Strong"/>
              </w:rPr>
            </w:pPr>
            <w:r>
              <w:t>Bones, Cartilage, Tendons, Blood</w:t>
            </w:r>
          </w:p>
        </w:tc>
      </w:tr>
      <w:tr w:rsidR="003A543E" w14:paraId="3DC4300E" w14:textId="77777777" w:rsidTr="003A543E">
        <w:tc>
          <w:tcPr>
            <w:tcW w:w="1098" w:type="dxa"/>
          </w:tcPr>
          <w:p w14:paraId="03052D83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3960" w:type="dxa"/>
          </w:tcPr>
          <w:p w14:paraId="78AFB674" w14:textId="73FD034F" w:rsidR="003A543E" w:rsidRPr="0012193F" w:rsidRDefault="0012193F" w:rsidP="003A543E">
            <w:pPr>
              <w:rPr>
                <w:rStyle w:val="Strong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07F7855F" w14:textId="77777777" w:rsidR="003A543E" w:rsidRDefault="003A543E" w:rsidP="003A543E">
            <w:pPr>
              <w:rPr>
                <w:rStyle w:val="Strong"/>
              </w:rPr>
            </w:pPr>
            <w:r>
              <w:t>Brain, Spinal Cord, Nerves</w:t>
            </w:r>
          </w:p>
        </w:tc>
      </w:tr>
      <w:tr w:rsidR="003A543E" w14:paraId="7FD506DA" w14:textId="77777777" w:rsidTr="003A543E">
        <w:tc>
          <w:tcPr>
            <w:tcW w:w="1098" w:type="dxa"/>
          </w:tcPr>
          <w:p w14:paraId="2A7458D0" w14:textId="77777777" w:rsidR="003A543E" w:rsidRPr="00236692" w:rsidRDefault="003A543E" w:rsidP="003A543E">
            <w:pPr>
              <w:rPr>
                <w:rFonts w:ascii="Trebuchet MS" w:hAnsi="Trebuchet MS" w:cs="Times New Roman"/>
                <w:color w:val="ABD194" w:themeColor="accent2"/>
                <w:u w:val="single"/>
              </w:rPr>
            </w:pPr>
            <w:r>
              <w:rPr>
                <w:rFonts w:cs="Times New Roman"/>
              </w:rPr>
              <w:t>8.</w:t>
            </w:r>
          </w:p>
        </w:tc>
        <w:tc>
          <w:tcPr>
            <w:tcW w:w="3960" w:type="dxa"/>
          </w:tcPr>
          <w:p w14:paraId="4C7FE13A" w14:textId="4C74D33A" w:rsidR="003A543E" w:rsidRPr="0012193F" w:rsidRDefault="0012193F" w:rsidP="003A543E">
            <w:pPr>
              <w:rPr>
                <w:rFonts w:ascii="Trebuchet MS" w:hAnsi="Trebuchet MS" w:cs="Times New Roman"/>
              </w:rPr>
            </w:pPr>
            <w:r w:rsidRPr="00594874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4874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594874">
              <w:rPr>
                <w:rFonts w:cs="Arial"/>
                <w:b/>
                <w:color w:val="0070C0"/>
                <w:u w:val="single"/>
              </w:rPr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noProof/>
                <w:color w:val="0070C0"/>
                <w:u w:val="single"/>
              </w:rPr>
              <w:t> </w:t>
            </w:r>
            <w:r w:rsidRPr="00594874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5040" w:type="dxa"/>
          </w:tcPr>
          <w:p w14:paraId="60F05AB7" w14:textId="77777777" w:rsidR="003A543E" w:rsidRDefault="003A543E" w:rsidP="003A543E">
            <w:r>
              <w:t>Coverings such as on the skin.</w:t>
            </w:r>
          </w:p>
        </w:tc>
      </w:tr>
    </w:tbl>
    <w:p w14:paraId="2A74DA60" w14:textId="77777777" w:rsidR="003A543E" w:rsidRDefault="003A543E" w:rsidP="005B45FD">
      <w:pPr>
        <w:rPr>
          <w:rStyle w:val="Strong"/>
        </w:rPr>
      </w:pPr>
    </w:p>
    <w:p w14:paraId="5FEA4E0B" w14:textId="77777777" w:rsidR="003A543E" w:rsidRDefault="003A543E" w:rsidP="005B45FD">
      <w:pPr>
        <w:rPr>
          <w:rStyle w:val="Strong"/>
        </w:rPr>
      </w:pPr>
    </w:p>
    <w:p w14:paraId="3AC0EC8A" w14:textId="77777777" w:rsidR="005B45FD" w:rsidRPr="003A543E" w:rsidRDefault="005B45FD" w:rsidP="003A543E">
      <w:pPr>
        <w:pStyle w:val="Heading1"/>
      </w:pPr>
      <w:r>
        <w:t xml:space="preserve">Organ Systems </w:t>
      </w:r>
    </w:p>
    <w:p w14:paraId="163F3D3B" w14:textId="77777777" w:rsidR="005B45FD" w:rsidRDefault="005B45FD" w:rsidP="005B45FD">
      <w:pPr>
        <w:rPr>
          <w:rStyle w:val="Strong"/>
        </w:rPr>
      </w:pPr>
      <w:r>
        <w:rPr>
          <w:rStyle w:val="Strong"/>
        </w:rPr>
        <w:t xml:space="preserve">3. </w:t>
      </w:r>
      <w:r w:rsidR="003A543E">
        <w:rPr>
          <w:rStyle w:val="Strong"/>
        </w:rPr>
        <w:t>List</w:t>
      </w:r>
      <w:r>
        <w:rPr>
          <w:rStyle w:val="Strong"/>
        </w:rPr>
        <w:t xml:space="preserve"> the Organ System with the description in the table below. </w:t>
      </w:r>
    </w:p>
    <w:p w14:paraId="131CC4C5" w14:textId="77777777" w:rsidR="005B45FD" w:rsidRPr="004C1E27" w:rsidRDefault="005B45FD" w:rsidP="005B45FD">
      <w:pPr>
        <w:rPr>
          <w:rStyle w:val="Strong"/>
          <w:b w:val="0"/>
        </w:rPr>
      </w:pPr>
    </w:p>
    <w:tbl>
      <w:tblPr>
        <w:tblStyle w:val="TableGrid"/>
        <w:tblpPr w:leftFromText="180" w:rightFromText="180" w:vertAnchor="text" w:horzAnchor="margin" w:tblpXSpec="center" w:tblpY="26"/>
        <w:tblW w:w="10908" w:type="dxa"/>
        <w:tblLayout w:type="fixed"/>
        <w:tblLook w:val="04A0" w:firstRow="1" w:lastRow="0" w:firstColumn="1" w:lastColumn="0" w:noHBand="0" w:noVBand="1"/>
      </w:tblPr>
      <w:tblGrid>
        <w:gridCol w:w="1008"/>
        <w:gridCol w:w="2430"/>
        <w:gridCol w:w="3510"/>
        <w:gridCol w:w="3960"/>
      </w:tblGrid>
      <w:tr w:rsidR="003A543E" w:rsidRPr="0012193F" w14:paraId="364C6DA9" w14:textId="77777777" w:rsidTr="000F7ACC">
        <w:tc>
          <w:tcPr>
            <w:tcW w:w="1008" w:type="dxa"/>
          </w:tcPr>
          <w:p w14:paraId="51B58638" w14:textId="77777777" w:rsidR="003A543E" w:rsidRPr="0012193F" w:rsidRDefault="003A543E" w:rsidP="000F7ACC">
            <w:pPr>
              <w:jc w:val="center"/>
              <w:rPr>
                <w:rStyle w:val="Strong"/>
              </w:rPr>
            </w:pPr>
          </w:p>
        </w:tc>
        <w:tc>
          <w:tcPr>
            <w:tcW w:w="2430" w:type="dxa"/>
          </w:tcPr>
          <w:p w14:paraId="3BEAE537" w14:textId="77777777" w:rsidR="003A543E" w:rsidRPr="0012193F" w:rsidRDefault="003A543E" w:rsidP="000F7ACC">
            <w:pPr>
              <w:jc w:val="center"/>
              <w:rPr>
                <w:rStyle w:val="Strong"/>
              </w:rPr>
            </w:pPr>
            <w:r w:rsidRPr="0012193F">
              <w:rPr>
                <w:rStyle w:val="Strong"/>
              </w:rPr>
              <w:t>System Name</w:t>
            </w:r>
          </w:p>
        </w:tc>
        <w:tc>
          <w:tcPr>
            <w:tcW w:w="3510" w:type="dxa"/>
          </w:tcPr>
          <w:p w14:paraId="3D6844C6" w14:textId="77777777" w:rsidR="003A543E" w:rsidRPr="0012193F" w:rsidRDefault="003A543E" w:rsidP="000F7ACC">
            <w:pPr>
              <w:jc w:val="center"/>
              <w:rPr>
                <w:rStyle w:val="Strong"/>
              </w:rPr>
            </w:pPr>
            <w:r w:rsidRPr="0012193F">
              <w:rPr>
                <w:rStyle w:val="Strong"/>
              </w:rPr>
              <w:t>Description</w:t>
            </w:r>
          </w:p>
        </w:tc>
        <w:tc>
          <w:tcPr>
            <w:tcW w:w="3960" w:type="dxa"/>
          </w:tcPr>
          <w:p w14:paraId="642338F1" w14:textId="77777777" w:rsidR="003A543E" w:rsidRPr="0012193F" w:rsidRDefault="003A543E" w:rsidP="000F7ACC">
            <w:pPr>
              <w:jc w:val="center"/>
              <w:rPr>
                <w:rStyle w:val="Strong"/>
              </w:rPr>
            </w:pPr>
            <w:r w:rsidRPr="0012193F">
              <w:rPr>
                <w:rStyle w:val="Strong"/>
              </w:rPr>
              <w:t>Name 1 Organ in the System</w:t>
            </w:r>
          </w:p>
        </w:tc>
      </w:tr>
      <w:tr w:rsidR="003A543E" w:rsidRPr="0012193F" w14:paraId="47A87AC9" w14:textId="77777777" w:rsidTr="000F7ACC">
        <w:tc>
          <w:tcPr>
            <w:tcW w:w="1008" w:type="dxa"/>
          </w:tcPr>
          <w:p w14:paraId="2D17CCC1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1.</w:t>
            </w:r>
          </w:p>
        </w:tc>
        <w:tc>
          <w:tcPr>
            <w:tcW w:w="2430" w:type="dxa"/>
          </w:tcPr>
          <w:p w14:paraId="0516D239" w14:textId="53C12D5E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578B7A78" w14:textId="77777777" w:rsidR="003A543E" w:rsidRPr="0012193F" w:rsidRDefault="003A543E" w:rsidP="000F7ACC">
            <w:pPr>
              <w:rPr>
                <w:rStyle w:val="Strong"/>
              </w:rPr>
            </w:pPr>
            <w:r w:rsidRPr="0012193F">
              <w:t>Gives the body structure, protects organs, helps with movement, and produces blood cells.</w:t>
            </w:r>
          </w:p>
        </w:tc>
        <w:tc>
          <w:tcPr>
            <w:tcW w:w="3960" w:type="dxa"/>
          </w:tcPr>
          <w:p w14:paraId="1CE63C6A" w14:textId="596B74A0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0DB43D56" w14:textId="77777777" w:rsidTr="000F7ACC">
        <w:tc>
          <w:tcPr>
            <w:tcW w:w="1008" w:type="dxa"/>
          </w:tcPr>
          <w:p w14:paraId="257B476A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2.</w:t>
            </w:r>
          </w:p>
        </w:tc>
        <w:tc>
          <w:tcPr>
            <w:tcW w:w="2430" w:type="dxa"/>
          </w:tcPr>
          <w:p w14:paraId="056F718C" w14:textId="34F65FC4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1F63B8A4" w14:textId="77777777" w:rsidR="003A543E" w:rsidRPr="0012193F" w:rsidRDefault="003A543E" w:rsidP="000F7ACC">
            <w:pPr>
              <w:rPr>
                <w:rStyle w:val="Strong"/>
                <w:b w:val="0"/>
              </w:rPr>
            </w:pPr>
            <w:r w:rsidRPr="0012193F">
              <w:rPr>
                <w:rStyle w:val="Strong"/>
                <w:b w:val="0"/>
              </w:rPr>
              <w:t>Filters the blood of toxins, and controls water balance.</w:t>
            </w:r>
          </w:p>
        </w:tc>
        <w:tc>
          <w:tcPr>
            <w:tcW w:w="3960" w:type="dxa"/>
          </w:tcPr>
          <w:p w14:paraId="4FAF2892" w14:textId="135C5D14" w:rsidR="003A543E" w:rsidRPr="0012193F" w:rsidRDefault="0012193F" w:rsidP="000F7ACC">
            <w:pPr>
              <w:rPr>
                <w:rStyle w:val="Strong"/>
                <w:b w:val="0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16B9C43B" w14:textId="77777777" w:rsidTr="000F7ACC">
        <w:tc>
          <w:tcPr>
            <w:tcW w:w="1008" w:type="dxa"/>
          </w:tcPr>
          <w:p w14:paraId="56A1CCFB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3.</w:t>
            </w:r>
          </w:p>
        </w:tc>
        <w:tc>
          <w:tcPr>
            <w:tcW w:w="2430" w:type="dxa"/>
          </w:tcPr>
          <w:p w14:paraId="184190A1" w14:textId="6AC4BC44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265622FE" w14:textId="77777777" w:rsidR="003A543E" w:rsidRPr="0012193F" w:rsidRDefault="003A543E" w:rsidP="000F7ACC">
            <w:pPr>
              <w:rPr>
                <w:rStyle w:val="Strong"/>
              </w:rPr>
            </w:pPr>
            <w:bookmarkStart w:id="0" w:name="_Hlk482642528"/>
            <w:r w:rsidRPr="0012193F">
              <w:t>Enables the body to move and produces heat.</w:t>
            </w:r>
            <w:bookmarkEnd w:id="0"/>
          </w:p>
        </w:tc>
        <w:tc>
          <w:tcPr>
            <w:tcW w:w="3960" w:type="dxa"/>
          </w:tcPr>
          <w:p w14:paraId="51892E15" w14:textId="006A917F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2B5B6573" w14:textId="77777777" w:rsidTr="000F7ACC">
        <w:tc>
          <w:tcPr>
            <w:tcW w:w="1008" w:type="dxa"/>
          </w:tcPr>
          <w:p w14:paraId="6FA9D4C9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4.</w:t>
            </w:r>
          </w:p>
        </w:tc>
        <w:tc>
          <w:tcPr>
            <w:tcW w:w="2430" w:type="dxa"/>
          </w:tcPr>
          <w:p w14:paraId="61551C8D" w14:textId="18776348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19353F0B" w14:textId="77777777" w:rsidR="003A543E" w:rsidRPr="0012193F" w:rsidRDefault="003A543E" w:rsidP="000F7ACC">
            <w:pPr>
              <w:spacing w:line="276" w:lineRule="auto"/>
              <w:rPr>
                <w:rStyle w:val="Strong"/>
                <w:bCs w:val="0"/>
              </w:rPr>
            </w:pPr>
            <w:r w:rsidRPr="0012193F">
              <w:t>Provides chemical communications within the body by secreting hormones.</w:t>
            </w:r>
          </w:p>
        </w:tc>
        <w:tc>
          <w:tcPr>
            <w:tcW w:w="3960" w:type="dxa"/>
          </w:tcPr>
          <w:p w14:paraId="2AC0391A" w14:textId="4AA393D1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2C38E301" w14:textId="77777777" w:rsidTr="000F7ACC">
        <w:tc>
          <w:tcPr>
            <w:tcW w:w="1008" w:type="dxa"/>
          </w:tcPr>
          <w:p w14:paraId="6C4FBFCC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5.</w:t>
            </w:r>
          </w:p>
        </w:tc>
        <w:tc>
          <w:tcPr>
            <w:tcW w:w="2430" w:type="dxa"/>
          </w:tcPr>
          <w:p w14:paraId="4A7DD8D7" w14:textId="37288E42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58F480F4" w14:textId="77777777" w:rsidR="003A543E" w:rsidRPr="0012193F" w:rsidRDefault="003A543E" w:rsidP="000F7ACC">
            <w:pPr>
              <w:spacing w:line="276" w:lineRule="auto"/>
              <w:rPr>
                <w:rStyle w:val="Strong"/>
                <w:bCs w:val="0"/>
              </w:rPr>
            </w:pPr>
            <w:r w:rsidRPr="0012193F">
              <w:t>Protection and thermoregulation of the body.</w:t>
            </w:r>
          </w:p>
        </w:tc>
        <w:bookmarkStart w:id="1" w:name="_GoBack"/>
        <w:tc>
          <w:tcPr>
            <w:tcW w:w="3960" w:type="dxa"/>
          </w:tcPr>
          <w:p w14:paraId="3703EA1B" w14:textId="4F996424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  <w:bookmarkEnd w:id="1"/>
          </w:p>
        </w:tc>
      </w:tr>
      <w:tr w:rsidR="003A543E" w:rsidRPr="0012193F" w14:paraId="283DDD3A" w14:textId="77777777" w:rsidTr="000F7ACC">
        <w:tc>
          <w:tcPr>
            <w:tcW w:w="1008" w:type="dxa"/>
          </w:tcPr>
          <w:p w14:paraId="1D6964FF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6.</w:t>
            </w:r>
          </w:p>
        </w:tc>
        <w:tc>
          <w:tcPr>
            <w:tcW w:w="2430" w:type="dxa"/>
          </w:tcPr>
          <w:p w14:paraId="6F5456FC" w14:textId="29E6504C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119A0546" w14:textId="77777777" w:rsidR="003A543E" w:rsidRPr="0012193F" w:rsidRDefault="003A543E" w:rsidP="000F7ACC">
            <w:pPr>
              <w:rPr>
                <w:rStyle w:val="Strong"/>
              </w:rPr>
            </w:pPr>
            <w:r w:rsidRPr="0012193F">
              <w:t>Circulates blood around the body delivering oxygen and nutrients to cells and carrying waste products away.</w:t>
            </w:r>
          </w:p>
        </w:tc>
        <w:tc>
          <w:tcPr>
            <w:tcW w:w="3960" w:type="dxa"/>
          </w:tcPr>
          <w:p w14:paraId="5CC90E7E" w14:textId="4164B5A5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3026D1DA" w14:textId="77777777" w:rsidTr="000F7ACC">
        <w:tc>
          <w:tcPr>
            <w:tcW w:w="1008" w:type="dxa"/>
          </w:tcPr>
          <w:p w14:paraId="685CD1A9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7.</w:t>
            </w:r>
          </w:p>
        </w:tc>
        <w:tc>
          <w:tcPr>
            <w:tcW w:w="2430" w:type="dxa"/>
          </w:tcPr>
          <w:p w14:paraId="4BE42732" w14:textId="03A330AE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0AC08B19" w14:textId="77777777" w:rsidR="003A543E" w:rsidRPr="0012193F" w:rsidRDefault="003A543E" w:rsidP="000F7ACC">
            <w:pPr>
              <w:rPr>
                <w:rStyle w:val="Strong"/>
              </w:rPr>
            </w:pPr>
            <w:r w:rsidRPr="0012193F">
              <w:t>Defends the body against pathogens (disease-causing agents).</w:t>
            </w:r>
          </w:p>
        </w:tc>
        <w:tc>
          <w:tcPr>
            <w:tcW w:w="3960" w:type="dxa"/>
          </w:tcPr>
          <w:p w14:paraId="17A50112" w14:textId="2655B746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78452F2E" w14:textId="77777777" w:rsidTr="000F7ACC">
        <w:tc>
          <w:tcPr>
            <w:tcW w:w="1008" w:type="dxa"/>
          </w:tcPr>
          <w:p w14:paraId="5C4D6884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8.</w:t>
            </w:r>
          </w:p>
        </w:tc>
        <w:tc>
          <w:tcPr>
            <w:tcW w:w="2430" w:type="dxa"/>
          </w:tcPr>
          <w:p w14:paraId="20AF855E" w14:textId="268F381D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089C32D4" w14:textId="77777777" w:rsidR="003A543E" w:rsidRPr="0012193F" w:rsidRDefault="003A543E" w:rsidP="000F7ACC">
            <w:pPr>
              <w:rPr>
                <w:rStyle w:val="Strong"/>
                <w:b w:val="0"/>
                <w:bCs w:val="0"/>
              </w:rPr>
            </w:pPr>
            <w:r w:rsidRPr="0012193F">
              <w:t xml:space="preserve">Receives information (sensory), processes it, and sends out </w:t>
            </w:r>
            <w:r w:rsidRPr="0012193F">
              <w:lastRenderedPageBreak/>
              <w:t>instructions.</w:t>
            </w:r>
          </w:p>
        </w:tc>
        <w:tc>
          <w:tcPr>
            <w:tcW w:w="3960" w:type="dxa"/>
          </w:tcPr>
          <w:p w14:paraId="6B56B406" w14:textId="4FB9CF62" w:rsidR="003A543E" w:rsidRPr="0012193F" w:rsidRDefault="0012193F" w:rsidP="000F7ACC">
            <w:r w:rsidRPr="0012193F">
              <w:rPr>
                <w:rFonts w:cs="Arial"/>
                <w:b/>
                <w:color w:val="0070C0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630EFAA3" w14:textId="77777777" w:rsidTr="000F7ACC">
        <w:tc>
          <w:tcPr>
            <w:tcW w:w="1008" w:type="dxa"/>
          </w:tcPr>
          <w:p w14:paraId="112FF239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9.</w:t>
            </w:r>
          </w:p>
        </w:tc>
        <w:tc>
          <w:tcPr>
            <w:tcW w:w="2430" w:type="dxa"/>
          </w:tcPr>
          <w:p w14:paraId="776C2795" w14:textId="5F686D27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0B3765C9" w14:textId="77777777" w:rsidR="003A543E" w:rsidRPr="0012193F" w:rsidRDefault="003A543E" w:rsidP="000F7ACC">
            <w:pPr>
              <w:rPr>
                <w:rStyle w:val="Strong"/>
              </w:rPr>
            </w:pPr>
            <w:bookmarkStart w:id="2" w:name="_Hlk482642442"/>
            <w:r w:rsidRPr="0012193F">
              <w:t>Production of sex hormones, and offspring.</w:t>
            </w:r>
            <w:bookmarkEnd w:id="2"/>
          </w:p>
        </w:tc>
        <w:tc>
          <w:tcPr>
            <w:tcW w:w="3960" w:type="dxa"/>
          </w:tcPr>
          <w:p w14:paraId="67487DCC" w14:textId="1838A25F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279103E9" w14:textId="77777777" w:rsidTr="000F7ACC">
        <w:tc>
          <w:tcPr>
            <w:tcW w:w="1008" w:type="dxa"/>
          </w:tcPr>
          <w:p w14:paraId="50B21EE6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10.</w:t>
            </w:r>
          </w:p>
        </w:tc>
        <w:tc>
          <w:tcPr>
            <w:tcW w:w="2430" w:type="dxa"/>
          </w:tcPr>
          <w:p w14:paraId="5C5835AB" w14:textId="443048FC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3F0FD257" w14:textId="77777777" w:rsidR="003A543E" w:rsidRPr="0012193F" w:rsidRDefault="003A543E" w:rsidP="000F7ACC">
            <w:pPr>
              <w:rPr>
                <w:rStyle w:val="Strong"/>
              </w:rPr>
            </w:pPr>
            <w:r w:rsidRPr="0012193F">
              <w:t>Mechanical and chemical breakdown of nutrients, absorption of nutrients, and elimination of wastes.</w:t>
            </w:r>
          </w:p>
        </w:tc>
        <w:tc>
          <w:tcPr>
            <w:tcW w:w="3960" w:type="dxa"/>
          </w:tcPr>
          <w:p w14:paraId="5D0518B0" w14:textId="7751CD29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3A543E" w:rsidRPr="0012193F" w14:paraId="3EC1D9AE" w14:textId="77777777" w:rsidTr="000F7ACC">
        <w:tc>
          <w:tcPr>
            <w:tcW w:w="1008" w:type="dxa"/>
          </w:tcPr>
          <w:p w14:paraId="014FD1AC" w14:textId="77777777" w:rsidR="003A543E" w:rsidRPr="0012193F" w:rsidRDefault="003A543E" w:rsidP="000F7ACC">
            <w:pPr>
              <w:rPr>
                <w:rFonts w:ascii="Trebuchet MS" w:hAnsi="Trebuchet MS" w:cs="Times New Roman"/>
              </w:rPr>
            </w:pPr>
            <w:r w:rsidRPr="0012193F">
              <w:rPr>
                <w:rFonts w:cs="Times New Roman"/>
              </w:rPr>
              <w:t>11.</w:t>
            </w:r>
          </w:p>
        </w:tc>
        <w:tc>
          <w:tcPr>
            <w:tcW w:w="2430" w:type="dxa"/>
          </w:tcPr>
          <w:p w14:paraId="6E2B66A8" w14:textId="0B6CC0E5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3510" w:type="dxa"/>
          </w:tcPr>
          <w:p w14:paraId="120E3D90" w14:textId="77777777" w:rsidR="003A543E" w:rsidRPr="0012193F" w:rsidRDefault="003A543E" w:rsidP="000F7ACC">
            <w:pPr>
              <w:rPr>
                <w:rStyle w:val="Strong"/>
              </w:rPr>
            </w:pPr>
            <w:r w:rsidRPr="0012193F">
              <w:t>Movement of air and exchange of gases.</w:t>
            </w:r>
          </w:p>
        </w:tc>
        <w:tc>
          <w:tcPr>
            <w:tcW w:w="3960" w:type="dxa"/>
          </w:tcPr>
          <w:p w14:paraId="475C6600" w14:textId="6630C065" w:rsidR="003A543E" w:rsidRPr="0012193F" w:rsidRDefault="0012193F" w:rsidP="000F7ACC">
            <w:pPr>
              <w:rPr>
                <w:rStyle w:val="Strong"/>
              </w:rPr>
            </w:pPr>
            <w:r w:rsidRPr="0012193F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193F">
              <w:rPr>
                <w:rFonts w:cs="Arial"/>
                <w:color w:val="0070C0"/>
              </w:rPr>
              <w:instrText xml:space="preserve"> FORMTEXT </w:instrText>
            </w:r>
            <w:r w:rsidRPr="0012193F">
              <w:rPr>
                <w:rFonts w:cs="Arial"/>
                <w:b/>
                <w:color w:val="0070C0"/>
              </w:rPr>
            </w:r>
            <w:r w:rsidRPr="0012193F">
              <w:rPr>
                <w:rFonts w:cs="Arial"/>
                <w:b/>
                <w:color w:val="0070C0"/>
              </w:rPr>
              <w:fldChar w:fldCharType="separate"/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noProof/>
                <w:color w:val="0070C0"/>
              </w:rPr>
              <w:t> </w:t>
            </w:r>
            <w:r w:rsidRPr="0012193F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2DC8AD39" w14:textId="77777777" w:rsidR="003A4430" w:rsidRPr="003A4430" w:rsidRDefault="003A4430" w:rsidP="005B45FD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7c0NTY1MzMwNTNV0lEKTi0uzszPAykwqgUAQZ+PHiwAAAA="/>
  </w:docVars>
  <w:rsids>
    <w:rsidRoot w:val="000B05A8"/>
    <w:rsid w:val="000B05A8"/>
    <w:rsid w:val="0012193F"/>
    <w:rsid w:val="001B30BA"/>
    <w:rsid w:val="001C26EC"/>
    <w:rsid w:val="002C2B59"/>
    <w:rsid w:val="003A4430"/>
    <w:rsid w:val="003A543E"/>
    <w:rsid w:val="00444F34"/>
    <w:rsid w:val="005033C6"/>
    <w:rsid w:val="00525A3A"/>
    <w:rsid w:val="00594874"/>
    <w:rsid w:val="005B45FD"/>
    <w:rsid w:val="0063711B"/>
    <w:rsid w:val="00644BDA"/>
    <w:rsid w:val="006E2340"/>
    <w:rsid w:val="00706FCA"/>
    <w:rsid w:val="007A1BE9"/>
    <w:rsid w:val="007F7992"/>
    <w:rsid w:val="008A5BB1"/>
    <w:rsid w:val="009B758F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5490E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94E6A"/>
  <w15:docId w15:val="{C07A96C8-F9F8-44B9-B95F-C3C7D362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5B4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6</cp:revision>
  <dcterms:created xsi:type="dcterms:W3CDTF">2017-06-26T19:13:00Z</dcterms:created>
  <dcterms:modified xsi:type="dcterms:W3CDTF">2020-09-01T22:01:00Z</dcterms:modified>
</cp:coreProperties>
</file>